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 discriminal processes of the stimuli.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comparison outcomes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wo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nversely, it is not hard to infer that if the texts had similar or identical quality levels, higher correlations would likely reduce the chance that the discriminal difference distinctly favors one text over the other. This probability reduction occurs because the distribution of the discriminal difference would become more narrowly centered around zero (not illustrated).</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and, by extension, of the BTL model may not consistently hold in theory or practice: the zero correlation and equal dispersion between stimuli.</w:t>
      </w:r>
    </w:p>
    <w:p>
      <w:pPr>
        <w:pStyle w:val="BodyText"/>
      </w:pPr>
      <w:r>
        <w:t xml:space="preserve">As outlined in</w:t>
      </w:r>
      <w:r>
        <w:t xml:space="preserve"> </w:t>
      </w:r>
      <w:hyperlink w:anchor="sec-thurstone_theory">
        <w:r>
          <w:rPr>
            <w:rStyle w:val="Hyperlink"/>
          </w:rPr>
          <w:t xml:space="preserve">Section 2</w:t>
        </w:r>
      </w:hyperlink>
      <w:r>
        <w:t xml:space="preserve">,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the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model.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because</w:t>
      </w:r>
      <w:r>
        <w:t xml:space="preserve"> </w:t>
      </w:r>
      <w:r>
        <w:t xml:space="preserve">“validity cannot exist without reliability”</w:t>
      </w:r>
      <w:r>
        <w:t xml:space="preserve"> </w:t>
      </w:r>
      <w:r>
        <w:t xml:space="preserve">(Perron and Gillespie 2015, 2)</w:t>
      </w:r>
      <w:r>
        <w:t xml:space="preserve">, they ultimately compromise the validity of results derived from the data modeling.</w:t>
      </w:r>
    </w:p>
    <w:p>
      <w:pPr>
        <w:pStyle w:val="BodyText"/>
      </w:pPr>
      <w:r>
        <w:t xml:space="preserve">Fortunately, the same literature offers solutions for addressing the factors that create these dependencies between stimuli.</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Furthermore, the literature advocates for incorporating relevant hierarchical structures into the data model to account for these dependencies. Taken together, these additions can result in a model that combines a Multilevel Structural Equation Model (MSEM)</w:t>
      </w:r>
      <w:r>
        <w:t xml:space="preserve"> </w:t>
      </w:r>
      <w:r>
        <w:t xml:space="preserve">(Hoyle 2023, chap. 26)</w:t>
      </w:r>
      <w:r>
        <w:t xml:space="preserve"> </w:t>
      </w:r>
      <w:r>
        <w:t xml:space="preserve">with a multidimensional or two-parameter logistic IRT model</w:t>
      </w:r>
      <w:r>
        <w:t xml:space="preserve"> </w:t>
      </w:r>
      <w:r>
        <w:t xml:space="preserve">(Hoyle 2023, chap. 15)</w:t>
      </w:r>
      <w:r>
        <w:t xml:space="preserve">, depending on the theoretical assumptions a researcher makes about the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8" w:name="references"/>
    <w:p>
      <w:pPr>
        <w:pStyle w:val="Heading1"/>
      </w:pPr>
      <w:r>
        <w:t xml:space="preserve">References</w:t>
      </w:r>
    </w:p>
    <w:bookmarkStart w:id="137"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3">
        <w:r>
          <w:rPr>
            <w:rStyle w:val="Hyperlink"/>
          </w:rPr>
          <w:t xml:space="preserve">https://doi.org/10.1177/014662167800200301</w:t>
        </w:r>
      </w:hyperlink>
      <w:r>
        <w:t xml:space="preserve">.</w:t>
      </w:r>
    </w:p>
    <w:bookmarkEnd w:id="134"/>
    <w:bookmarkStart w:id="136"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5">
        <w:r>
          <w:rPr>
            <w:rStyle w:val="Hyperlink"/>
          </w:rPr>
          <w:t xml:space="preserve">https://filestore.aqa.org.uk/content/research/CERP_RP_CW_24102012_0.pdf?download=1</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3"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5"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3T13:27:15Z</dcterms:created>
  <dcterms:modified xsi:type="dcterms:W3CDTF">2024-12-03T13: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